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lash and burn is a threat to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 (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 (2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 (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 (16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6Z</dcterms:created>
  <dcterms:modified xsi:type="dcterms:W3CDTF">2023-12-12T19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